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0ADEDD" w14:textId="33DF687E" w:rsidR="000C78B3" w:rsidRDefault="00AC505F">
      <w:r>
        <w:rPr>
          <w:noProof/>
        </w:rPr>
        <w:drawing>
          <wp:inline distT="0" distB="0" distL="0" distR="0" wp14:anchorId="2B1F76AC" wp14:editId="09D10CA9">
            <wp:extent cx="5251938" cy="2976313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8096" cy="29968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B86CFD" w14:textId="25B2A550" w:rsidR="00AC505F" w:rsidRDefault="00AC505F" w:rsidP="00AC505F">
      <w:pPr>
        <w:jc w:val="center"/>
        <w:rPr>
          <w:rFonts w:hint="eastAsia"/>
        </w:rPr>
      </w:pPr>
      <w:r>
        <w:rPr>
          <w:rFonts w:hint="eastAsia"/>
        </w:rPr>
        <w:t>F</w:t>
      </w:r>
      <w:r>
        <w:t>igure 1</w:t>
      </w:r>
    </w:p>
    <w:sectPr w:rsidR="00AC505F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NzO2tDAyMTSxtDRS0lEKTi0uzszPAykwrAUAaATtYCwAAAA="/>
  </w:docVars>
  <w:rsids>
    <w:rsidRoot w:val="00AC505F"/>
    <w:rsid w:val="000C78B3"/>
    <w:rsid w:val="00AC50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25D8C4"/>
  <w15:chartTrackingRefBased/>
  <w15:docId w15:val="{001F8E0D-EC16-428D-9A7C-738B51F2A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10</Characters>
  <Application>Microsoft Office Word</Application>
  <DocSecurity>0</DocSecurity>
  <Lines>1</Lines>
  <Paragraphs>1</Paragraphs>
  <ScaleCrop>false</ScaleCrop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.J. Chao</dc:creator>
  <cp:keywords/>
  <dc:description/>
  <cp:lastModifiedBy>P.J. Chao</cp:lastModifiedBy>
  <cp:revision>1</cp:revision>
  <dcterms:created xsi:type="dcterms:W3CDTF">2021-11-12T07:39:00Z</dcterms:created>
  <dcterms:modified xsi:type="dcterms:W3CDTF">2021-11-12T07:40:00Z</dcterms:modified>
</cp:coreProperties>
</file>